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392CF173" w:rsidR="00501BEB" w:rsidRDefault="00294928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01A0280C" wp14:editId="16E4FE78">
                <wp:simplePos x="0" y="0"/>
                <wp:positionH relativeFrom="column">
                  <wp:posOffset>4229100</wp:posOffset>
                </wp:positionH>
                <wp:positionV relativeFrom="paragraph">
                  <wp:posOffset>1485900</wp:posOffset>
                </wp:positionV>
                <wp:extent cx="3248025" cy="771525"/>
                <wp:effectExtent l="0" t="0" r="0" b="9525"/>
                <wp:wrapNone/>
                <wp:docPr id="1504544201" name="Rectangle 1504544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01081CC" w14:textId="77777777" w:rsidR="00294928" w:rsidRPr="0082729D" w:rsidRDefault="00294928" w:rsidP="00294928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259FC3"/>
                                <w:sz w:val="84"/>
                                <w:szCs w:val="84"/>
                              </w:rPr>
                            </w:pPr>
                            <w:r w:rsidRPr="0082729D">
                              <w:rPr>
                                <w:rFonts w:ascii="Hero Junior Super" w:eastAsia="Hero Junior Super" w:hAnsi="Hero Junior Super" w:cs="Hero Junior Super"/>
                                <w:color w:val="259FC3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A0280C" id="Rectangle 1504544201" o:spid="_x0000_s1026" style="position:absolute;margin-left:333pt;margin-top:117pt;width:255.75pt;height:6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" filled="f" stroked="f">
                <v:textbox inset="2.53958mm,1.2694mm,2.53958mm,1.2694mm">
                  <w:txbxContent>
                    <w:p w14:paraId="301081CC" w14:textId="77777777" w:rsidR="00294928" w:rsidRPr="0082729D" w:rsidRDefault="00294928" w:rsidP="00294928">
                      <w:pPr>
                        <w:spacing w:line="258" w:lineRule="auto"/>
                        <w:jc w:val="center"/>
                        <w:textDirection w:val="btLr"/>
                        <w:rPr>
                          <w:color w:val="259FC3"/>
                          <w:sz w:val="84"/>
                          <w:szCs w:val="84"/>
                        </w:rPr>
                      </w:pPr>
                      <w:r w:rsidRPr="0082729D">
                        <w:rPr>
                          <w:rFonts w:ascii="Hero Junior Super" w:eastAsia="Hero Junior Super" w:hAnsi="Hero Junior Super" w:cs="Hero Junior Super"/>
                          <w:color w:val="259FC3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 w:rsidR="007B126B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4C90D988" wp14:editId="38EE98E4">
                <wp:simplePos x="0" y="0"/>
                <wp:positionH relativeFrom="column">
                  <wp:posOffset>4438650</wp:posOffset>
                </wp:positionH>
                <wp:positionV relativeFrom="paragraph">
                  <wp:posOffset>492442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B490CD3" w14:textId="77777777" w:rsidR="007B126B" w:rsidRPr="005C3429" w:rsidRDefault="007B126B" w:rsidP="007B126B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90D988" id="Rectangle 1054525248" o:spid="_x0000_s1027" style="position:absolute;margin-left:349.5pt;margin-top:387.7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" filled="f" stroked="f">
                <v:textbox inset="2.53958mm,1.2694mm,2.53958mm,1.2694mm">
                  <w:txbxContent>
                    <w:p w14:paraId="0B490CD3" w14:textId="77777777" w:rsidR="007B126B" w:rsidRPr="005C3429" w:rsidRDefault="007B126B" w:rsidP="007B126B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2F597B"/>
                          <w:sz w:val="72"/>
                          <w:szCs w:val="72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2F597B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5B6CFA" w14:textId="77777777" w:rsidR="00066FF0" w:rsidRDefault="00066FF0" w:rsidP="00B6374C">
      <w:pPr>
        <w:spacing w:after="0" w:line="240" w:lineRule="auto"/>
      </w:pPr>
      <w:r>
        <w:separator/>
      </w:r>
    </w:p>
  </w:endnote>
  <w:endnote w:type="continuationSeparator" w:id="0">
    <w:p w14:paraId="45692EB4" w14:textId="77777777" w:rsidR="00066FF0" w:rsidRDefault="00066FF0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2B7E4FB0-129F-4EC7-9D0E-194EB00E7488}"/>
    <w:embedItalic r:id="rId2" w:fontKey="{168E15C0-F47E-458C-87E2-46210A7A503E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636E8509-7B26-4269-9053-B52C4878394E}"/>
    <w:embedItalic r:id="rId4" w:fontKey="{356FE1FB-7410-4CDB-97E9-0F14F1D43E27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9651307F-F8BD-468B-A9DB-C555B73A4CEA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EBE0F2" w14:textId="77777777" w:rsidR="00066FF0" w:rsidRDefault="00066FF0" w:rsidP="00B6374C">
      <w:pPr>
        <w:spacing w:after="0" w:line="240" w:lineRule="auto"/>
      </w:pPr>
      <w:r>
        <w:separator/>
      </w:r>
    </w:p>
  </w:footnote>
  <w:footnote w:type="continuationSeparator" w:id="0">
    <w:p w14:paraId="197B0277" w14:textId="77777777" w:rsidR="00066FF0" w:rsidRDefault="00066FF0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0DC9BE04" w:rsidR="00B6374C" w:rsidRDefault="00000000">
    <w:pPr>
      <w:pStyle w:val="Header"/>
    </w:pPr>
    <w:r>
      <w:rPr>
        <w:noProof/>
      </w:rPr>
      <w:pict w14:anchorId="0F8B60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119922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9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06B6E2EE" w:rsidR="00B6374C" w:rsidRDefault="000E76B9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707C8922" wp14:editId="66BEA33E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106025" cy="7801801"/>
          <wp:effectExtent l="0" t="0" r="0" b="8890"/>
          <wp:wrapNone/>
          <wp:docPr id="1633231509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06025" cy="780180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6FCC6DA3" w:rsidR="00B6374C" w:rsidRDefault="00000000">
    <w:pPr>
      <w:pStyle w:val="Header"/>
    </w:pPr>
    <w:r>
      <w:rPr>
        <w:noProof/>
      </w:rPr>
      <w:pict w14:anchorId="10970C9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0119921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9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66FF0"/>
    <w:rsid w:val="000E76B9"/>
    <w:rsid w:val="002606A9"/>
    <w:rsid w:val="00294928"/>
    <w:rsid w:val="00344B93"/>
    <w:rsid w:val="004307AB"/>
    <w:rsid w:val="00501BEB"/>
    <w:rsid w:val="005B778A"/>
    <w:rsid w:val="006B1151"/>
    <w:rsid w:val="007B126B"/>
    <w:rsid w:val="008A154F"/>
    <w:rsid w:val="00A316F0"/>
    <w:rsid w:val="00A73554"/>
    <w:rsid w:val="00A87FD7"/>
    <w:rsid w:val="00B03B70"/>
    <w:rsid w:val="00B6374C"/>
    <w:rsid w:val="00C10F76"/>
    <w:rsid w:val="00C65AED"/>
    <w:rsid w:val="00D32BCC"/>
    <w:rsid w:val="00D46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8</cp:revision>
  <dcterms:created xsi:type="dcterms:W3CDTF">2022-12-16T20:39:00Z</dcterms:created>
  <dcterms:modified xsi:type="dcterms:W3CDTF">2025-11-21T13:34:00Z</dcterms:modified>
</cp:coreProperties>
</file>